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68A8F" w14:textId="77777777" w:rsidR="007D0155" w:rsidRDefault="00746F5C">
      <w:pPr>
        <w:pStyle w:val="Title"/>
      </w:pPr>
      <w:r>
        <w:t>Homework-3: ’Preston Robertson</w:t>
      </w:r>
    </w:p>
    <w:p w14:paraId="77768A90" w14:textId="77777777" w:rsidR="007D0155" w:rsidRDefault="00746F5C">
      <w:pPr>
        <w:pStyle w:val="FirstParagraph"/>
      </w:pPr>
      <w:r>
        <w:t xml:space="preserve">All of these homework problems are from the </w:t>
      </w:r>
      <w:r>
        <w:rPr>
          <w:i/>
          <w:iCs/>
        </w:rPr>
        <w:t>R for Data Science</w:t>
      </w:r>
      <w:r>
        <w:t xml:space="preserve"> book. The section numbers (e.g., “3.2.4 Exercises”</w:t>
      </w:r>
      <w:r>
        <w:t>) refer to sections in this book. Although the questions are based on those in the book, some questions ask for additional details or analysis.</w:t>
      </w:r>
    </w:p>
    <w:p w14:paraId="77768A91" w14:textId="77777777" w:rsidR="007D0155" w:rsidRDefault="00746F5C">
      <w:pPr>
        <w:pStyle w:val="BodyText"/>
      </w:pPr>
      <w:r>
        <w:t>When solving these problems, you are allowed to use any method from the book or class, even if that method wasn’</w:t>
      </w:r>
      <w:r>
        <w:t>t yet covered when the exercise was presented in the book.</w:t>
      </w:r>
    </w:p>
    <w:p w14:paraId="77768A92" w14:textId="77777777" w:rsidR="007D0155" w:rsidRDefault="00746F5C">
      <w:pPr>
        <w:pStyle w:val="BodyText"/>
      </w:pPr>
      <w:r>
        <w:t>Write answers that are as complete as possible. If a graph is helpful for formalizing the solution, provide the graph. If a table is helpful, provide a table. In the text part of the answer, outlin</w:t>
      </w:r>
      <w:r>
        <w:t>e the progression in your thinking as you perform the analysis.</w:t>
      </w:r>
    </w:p>
    <w:p w14:paraId="77768A93" w14:textId="77777777" w:rsidR="007D0155" w:rsidRDefault="00746F5C">
      <w:pPr>
        <w:pStyle w:val="BodyText"/>
      </w:pPr>
      <w:r>
        <w:t xml:space="preserve">Note that you should type your answers in RStudio, by typing into the file </w:t>
      </w:r>
      <w:r>
        <w:rPr>
          <w:b/>
          <w:bCs/>
        </w:rPr>
        <w:t>Homework-3.sa.Rmd</w:t>
      </w:r>
      <w:r>
        <w:t>.</w:t>
      </w:r>
    </w:p>
    <w:p w14:paraId="77768A94" w14:textId="77777777" w:rsidR="007D0155" w:rsidRDefault="00746F5C">
      <w:pPr>
        <w:pStyle w:val="SourceCode"/>
      </w:pPr>
      <w:r>
        <w:rPr>
          <w:rStyle w:val="NormalTok"/>
        </w:rPr>
        <w:t>flights</w:t>
      </w:r>
    </w:p>
    <w:p w14:paraId="77768A95" w14:textId="77777777" w:rsidR="007D0155" w:rsidRDefault="00746F5C">
      <w:pPr>
        <w:pStyle w:val="SourceCode"/>
      </w:pPr>
      <w:r>
        <w:rPr>
          <w:rStyle w:val="VerbatimChar"/>
        </w:rPr>
        <w:t># A tibble: 336,776 x 19</w:t>
      </w:r>
      <w:r>
        <w:br/>
      </w:r>
      <w:r>
        <w:rPr>
          <w:rStyle w:val="VerbatimChar"/>
        </w:rPr>
        <w:t xml:space="preserve">   year month   day dep_time sched_dep_time dep_delay arr_time sc</w:t>
      </w:r>
      <w:r>
        <w:rPr>
          <w:rStyle w:val="VerbatimChar"/>
        </w:rPr>
        <w:t>hed_arr_time</w:t>
      </w:r>
      <w:r>
        <w:br/>
      </w:r>
      <w:r>
        <w:rPr>
          <w:rStyle w:val="VerbatimChar"/>
        </w:rPr>
        <w:t xml:space="preserve">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1  2013     1     1      517            515         2      830            819</w:t>
      </w:r>
      <w:r>
        <w:br/>
      </w:r>
      <w:r>
        <w:rPr>
          <w:rStyle w:val="VerbatimChar"/>
        </w:rPr>
        <w:t>2  2013     1     1      533            529         4      850            830</w:t>
      </w:r>
      <w:r>
        <w:br/>
      </w:r>
      <w:r>
        <w:rPr>
          <w:rStyle w:val="VerbatimChar"/>
        </w:rPr>
        <w:t xml:space="preserve">3  2013  </w:t>
      </w:r>
      <w:r>
        <w:rPr>
          <w:rStyle w:val="VerbatimChar"/>
        </w:rPr>
        <w:t xml:space="preserve">   1     1      542            540         2      923            850</w:t>
      </w:r>
      <w:r>
        <w:br/>
      </w:r>
      <w:r>
        <w:rPr>
          <w:rStyle w:val="VerbatimChar"/>
        </w:rPr>
        <w:t>4  2013     1     1      544            545        -1     1004           1022</w:t>
      </w:r>
      <w:r>
        <w:br/>
      </w:r>
      <w:r>
        <w:rPr>
          <w:rStyle w:val="VerbatimChar"/>
        </w:rPr>
        <w:t>5  2013     1     1      554            600        -6      812            837</w:t>
      </w:r>
      <w:r>
        <w:br/>
      </w:r>
      <w:r>
        <w:rPr>
          <w:rStyle w:val="VerbatimChar"/>
        </w:rPr>
        <w:t xml:space="preserve">6  2013     1     1      554   </w:t>
      </w:r>
      <w:r>
        <w:rPr>
          <w:rStyle w:val="VerbatimChar"/>
        </w:rPr>
        <w:t xml:space="preserve">         558        -4      740            728</w:t>
      </w:r>
      <w:r>
        <w:br/>
      </w:r>
      <w:r>
        <w:rPr>
          <w:rStyle w:val="VerbatimChar"/>
        </w:rPr>
        <w:t>7  2013     1     1      555            600        -5      913            854</w:t>
      </w:r>
      <w:r>
        <w:br/>
      </w:r>
      <w:r>
        <w:rPr>
          <w:rStyle w:val="VerbatimChar"/>
        </w:rPr>
        <w:t>8  2013     1     1      557            600        -3      709            723</w:t>
      </w:r>
      <w:r>
        <w:br/>
      </w:r>
      <w:r>
        <w:rPr>
          <w:rStyle w:val="VerbatimChar"/>
        </w:rPr>
        <w:t xml:space="preserve">  arr_delay carrier flight tailnum origin dest  air_t</w:t>
      </w:r>
      <w:r>
        <w:rPr>
          <w:rStyle w:val="VerbatimChar"/>
        </w:rPr>
        <w:t>ime distance  hour minute</w:t>
      </w:r>
      <w:r>
        <w:br/>
      </w:r>
      <w:r>
        <w:rPr>
          <w:rStyle w:val="VerbatimChar"/>
        </w:rPr>
        <w:t xml:space="preserve">      &lt;dbl&gt; &lt;chr&gt;    &lt;int&gt; &lt;chr&gt;   &lt;chr&gt;  &lt;chr&gt;    &lt;dbl&gt;    &lt;dbl&gt; &lt;dbl&gt;  &lt;dbl&gt;</w:t>
      </w:r>
      <w:r>
        <w:br/>
      </w:r>
      <w:r>
        <w:rPr>
          <w:rStyle w:val="VerbatimChar"/>
        </w:rPr>
        <w:t>1        11 UA        1545 N14228  EWR    IAH        227     1400     5     15</w:t>
      </w:r>
      <w:r>
        <w:br/>
      </w:r>
      <w:r>
        <w:rPr>
          <w:rStyle w:val="VerbatimChar"/>
        </w:rPr>
        <w:t xml:space="preserve">2        20 UA        1714 N24211  LGA    IAH        227     1416     5 </w:t>
      </w:r>
      <w:r>
        <w:rPr>
          <w:rStyle w:val="VerbatimChar"/>
        </w:rPr>
        <w:t xml:space="preserve">    29</w:t>
      </w:r>
      <w:r>
        <w:br/>
      </w:r>
      <w:r>
        <w:rPr>
          <w:rStyle w:val="VerbatimChar"/>
        </w:rPr>
        <w:t>3        33 AA        1141 N619AA  JFK    MIA        160     1089     5     40</w:t>
      </w:r>
      <w:r>
        <w:br/>
      </w:r>
      <w:r>
        <w:rPr>
          <w:rStyle w:val="VerbatimChar"/>
        </w:rPr>
        <w:t>4       -18 B6         725 N804JB  JFK    BQN        183     1576     5     45</w:t>
      </w:r>
      <w:r>
        <w:br/>
      </w:r>
      <w:r>
        <w:rPr>
          <w:rStyle w:val="VerbatimChar"/>
        </w:rPr>
        <w:t>5       -25 DL         461 N668DN  LGA    ATL        116      762     6      0</w:t>
      </w:r>
      <w:r>
        <w:br/>
      </w:r>
      <w:r>
        <w:rPr>
          <w:rStyle w:val="VerbatimChar"/>
        </w:rPr>
        <w:t xml:space="preserve">6        12 </w:t>
      </w:r>
      <w:r>
        <w:rPr>
          <w:rStyle w:val="VerbatimChar"/>
        </w:rPr>
        <w:t>UA        1696 N39463  EWR    ORD        150      719     5     58</w:t>
      </w:r>
      <w:r>
        <w:br/>
      </w:r>
      <w:r>
        <w:rPr>
          <w:rStyle w:val="VerbatimChar"/>
        </w:rPr>
        <w:t>7        19 B6         507 N516JB  EWR    FLL        158     1065     6      0</w:t>
      </w:r>
      <w:r>
        <w:br/>
      </w:r>
      <w:r>
        <w:rPr>
          <w:rStyle w:val="VerbatimChar"/>
        </w:rPr>
        <w:t xml:space="preserve">8       -14 EV        5708 N829AS  LGA    IAD         53      229     6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  time_hour          </w:t>
      </w:r>
      <w:r>
        <w:br/>
      </w:r>
      <w:r>
        <w:rPr>
          <w:rStyle w:val="VerbatimChar"/>
        </w:rPr>
        <w:t xml:space="preserve">  &lt;dttm&gt;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1 2013-01-01 05:00:00</w:t>
      </w:r>
      <w:r>
        <w:br/>
      </w:r>
      <w:r>
        <w:rPr>
          <w:rStyle w:val="VerbatimChar"/>
        </w:rPr>
        <w:t>2 2013-01-01 05:00:00</w:t>
      </w:r>
      <w:r>
        <w:br/>
      </w:r>
      <w:r>
        <w:rPr>
          <w:rStyle w:val="VerbatimChar"/>
        </w:rPr>
        <w:t>3 2013-01-01 05:00:00</w:t>
      </w:r>
      <w:r>
        <w:br/>
      </w:r>
      <w:r>
        <w:rPr>
          <w:rStyle w:val="VerbatimChar"/>
        </w:rPr>
        <w:t>4 2013-01-01 05:00:00</w:t>
      </w:r>
      <w:r>
        <w:br/>
      </w:r>
      <w:r>
        <w:rPr>
          <w:rStyle w:val="VerbatimChar"/>
        </w:rPr>
        <w:t>5 2013-01-01 06:00:00</w:t>
      </w:r>
      <w:r>
        <w:br/>
      </w:r>
      <w:r>
        <w:rPr>
          <w:rStyle w:val="VerbatimChar"/>
        </w:rPr>
        <w:t>6 2013-01-01 05:00:00</w:t>
      </w:r>
      <w:r>
        <w:br/>
      </w:r>
      <w:r>
        <w:rPr>
          <w:rStyle w:val="VerbatimChar"/>
        </w:rPr>
        <w:t>7 2013-01-01 06:00:00</w:t>
      </w:r>
      <w:r>
        <w:br/>
      </w:r>
      <w:r>
        <w:rPr>
          <w:rStyle w:val="VerbatimChar"/>
        </w:rPr>
        <w:t>8 2013-01-01 06:00:00</w:t>
      </w:r>
      <w:r>
        <w:br/>
      </w:r>
      <w:r>
        <w:rPr>
          <w:rStyle w:val="VerbatimChar"/>
        </w:rPr>
        <w:t># ... with 336,768 more rows</w:t>
      </w:r>
    </w:p>
    <w:p w14:paraId="77768A96" w14:textId="77777777" w:rsidR="007D0155" w:rsidRDefault="00746F5C">
      <w:r>
        <w:pict w14:anchorId="77768B0E">
          <v:rect id="_x0000_i1025" style="width:0;height:1.5pt" o:hralign="center" o:hrstd="t" o:hr="t"/>
        </w:pict>
      </w:r>
    </w:p>
    <w:p w14:paraId="77768A97" w14:textId="77777777" w:rsidR="007D0155" w:rsidRDefault="00746F5C">
      <w:pPr>
        <w:pStyle w:val="Heading2"/>
      </w:pPr>
      <w:bookmarkStart w:id="0" w:name="exercises"/>
      <w:r>
        <w:t>5.6.7 Exercises</w:t>
      </w:r>
    </w:p>
    <w:p w14:paraId="77768A98" w14:textId="77777777" w:rsidR="007D0155" w:rsidRDefault="00746F5C">
      <w:pPr>
        <w:pStyle w:val="Heading3"/>
      </w:pPr>
      <w:bookmarkStart w:id="1" w:name="exercise-1-25-pts-5-each"/>
      <w:r>
        <w:t>(1) 5.6.7 Exercise 1</w:t>
      </w:r>
      <w:r>
        <w:t xml:space="preserve"> (25 pts; 5 each)</w:t>
      </w:r>
    </w:p>
    <w:p w14:paraId="77768A99" w14:textId="77777777" w:rsidR="007D0155" w:rsidRDefault="00746F5C">
      <w:pPr>
        <w:pStyle w:val="FirstParagraph"/>
      </w:pPr>
      <w:r>
        <w:t>Brainstorm at least 4 different ways to assess the typical delay characteristics of a group of flights. Consider the following scenarios:</w:t>
      </w:r>
    </w:p>
    <w:p w14:paraId="77768A9A" w14:textId="77777777" w:rsidR="007D0155" w:rsidRDefault="00746F5C">
      <w:pPr>
        <w:numPr>
          <w:ilvl w:val="0"/>
          <w:numId w:val="2"/>
        </w:numPr>
      </w:pPr>
      <w:r>
        <w:t>A flight is 15 minutes early 50% of the time, and 15 minutes late 50% of the time.</w:t>
      </w:r>
    </w:p>
    <w:p w14:paraId="77768A9B" w14:textId="77777777" w:rsidR="007D0155" w:rsidRDefault="00746F5C">
      <w:pPr>
        <w:numPr>
          <w:ilvl w:val="0"/>
          <w:numId w:val="2"/>
        </w:numPr>
      </w:pPr>
      <w:r>
        <w:t>A flight is always at least 10 minutes late.</w:t>
      </w:r>
    </w:p>
    <w:p w14:paraId="77768A9C" w14:textId="77777777" w:rsidR="007D0155" w:rsidRDefault="00746F5C">
      <w:pPr>
        <w:numPr>
          <w:ilvl w:val="0"/>
          <w:numId w:val="2"/>
        </w:numPr>
      </w:pPr>
      <w:r>
        <w:t>A flight is 30 minutes early 50% of the time, and 30 minutes late 50% of the time.</w:t>
      </w:r>
    </w:p>
    <w:p w14:paraId="77768A9D" w14:textId="77777777" w:rsidR="007D0155" w:rsidRDefault="00746F5C">
      <w:pPr>
        <w:numPr>
          <w:ilvl w:val="0"/>
          <w:numId w:val="2"/>
        </w:numPr>
      </w:pPr>
      <w:r>
        <w:t>99% of the time a flight is on time. 1% of the time it’s 2 hours late.</w:t>
      </w:r>
    </w:p>
    <w:p w14:paraId="77768A9E" w14:textId="77777777" w:rsidR="007D0155" w:rsidRDefault="00746F5C">
      <w:pPr>
        <w:pStyle w:val="FirstParagraph"/>
      </w:pPr>
      <w:r>
        <w:t xml:space="preserve">For each scenario, using the </w:t>
      </w:r>
      <w:r>
        <w:rPr>
          <w:rStyle w:val="VerbatimChar"/>
        </w:rPr>
        <w:t>flights</w:t>
      </w:r>
      <w:r>
        <w:t xml:space="preserve"> dataset, give the an</w:t>
      </w:r>
      <w:r>
        <w:t>alysis, give the answer, and then discuss the findings.</w:t>
      </w:r>
    </w:p>
    <w:p w14:paraId="77768A9F" w14:textId="77777777" w:rsidR="007D0155" w:rsidRDefault="00746F5C">
      <w:pPr>
        <w:pStyle w:val="SourceCode"/>
      </w:pPr>
      <w:r>
        <w:rPr>
          <w:rStyle w:val="DocumentationTok"/>
        </w:rPr>
        <w:t>## If the plane is always late or early by only 15mins then it could be due to the how the plane is loaded and if one person</w:t>
      </w:r>
      <w:r>
        <w:br/>
      </w:r>
      <w:r>
        <w:br/>
      </w:r>
      <w:r>
        <w:rPr>
          <w:rStyle w:val="DocumentationTok"/>
        </w:rPr>
        <w:t>## The crew probably starts loading the plane too late, or have issues kee</w:t>
      </w:r>
      <w:r>
        <w:rPr>
          <w:rStyle w:val="DocumentationTok"/>
        </w:rPr>
        <w:t>ping the schedule due to where the hangar is.</w:t>
      </w:r>
      <w:r>
        <w:br/>
      </w:r>
      <w:r>
        <w:br/>
      </w:r>
      <w:r>
        <w:rPr>
          <w:rStyle w:val="DocumentationTok"/>
        </w:rPr>
        <w:t>## A difference of 30 minutes is very large and makes me question how a team could manage to consistently be so far apart.</w:t>
      </w:r>
      <w:r>
        <w:br/>
      </w:r>
      <w:r>
        <w:br/>
      </w:r>
      <w:r>
        <w:rPr>
          <w:rStyle w:val="DocumentationTok"/>
        </w:rPr>
        <w:t>## This would be considered an outline than is probably caused by uncontrollable fact</w:t>
      </w:r>
      <w:r>
        <w:rPr>
          <w:rStyle w:val="DocumentationTok"/>
        </w:rPr>
        <w:t>ors such as lag from other planes.</w:t>
      </w:r>
    </w:p>
    <w:p w14:paraId="77768AA0" w14:textId="77777777" w:rsidR="007D0155" w:rsidRDefault="00746F5C">
      <w:pPr>
        <w:pStyle w:val="FirstParagraph"/>
      </w:pPr>
      <w:r>
        <w:t xml:space="preserve">Then discuss this question: </w:t>
      </w:r>
      <w:r>
        <w:rPr>
          <w:i/>
          <w:iCs/>
        </w:rPr>
        <w:t>Which is more important: arrival delay or departure delay?</w:t>
      </w:r>
      <w:r>
        <w:t xml:space="preserve"> Why? Explain your reasoning.</w:t>
      </w:r>
    </w:p>
    <w:p w14:paraId="77768AA1" w14:textId="77777777" w:rsidR="007D0155" w:rsidRDefault="00746F5C">
      <w:pPr>
        <w:pStyle w:val="Heading3"/>
      </w:pPr>
      <w:bookmarkStart w:id="2" w:name="exercise-3-5-pts"/>
      <w:bookmarkEnd w:id="1"/>
      <w:r>
        <w:lastRenderedPageBreak/>
        <w:t>(2) 5.6.7 Exercise 3 (5 pts)</w:t>
      </w:r>
    </w:p>
    <w:p w14:paraId="77768AA2" w14:textId="77777777" w:rsidR="007D0155" w:rsidRDefault="00746F5C">
      <w:pPr>
        <w:pStyle w:val="FirstParagraph"/>
      </w:pPr>
      <w:r>
        <w:t>Our definition of cancelled flights (</w:t>
      </w:r>
      <w:r>
        <w:rPr>
          <w:rStyle w:val="VerbatimChar"/>
        </w:rPr>
        <w:t>is.na(dep_delay) | is.na(arr_delay)</w:t>
      </w:r>
      <w:r>
        <w:t>) is</w:t>
      </w:r>
      <w:r>
        <w:t xml:space="preserve"> slightly suboptimal. Why? Which is the most important column?</w:t>
      </w:r>
    </w:p>
    <w:p w14:paraId="77768AA3" w14:textId="77777777" w:rsidR="007D0155" w:rsidRDefault="00746F5C">
      <w:pPr>
        <w:pStyle w:val="SourceCode"/>
      </w:pPr>
      <w:r>
        <w:rPr>
          <w:rStyle w:val="DocumentationTok"/>
        </w:rPr>
        <w:t>## The most important column is the arrival delay since it gives more information such as possible crash or re-routing flight paths (for fuel or because there is no room in the airport.)</w:t>
      </w:r>
    </w:p>
    <w:p w14:paraId="77768AA4" w14:textId="77777777" w:rsidR="007D0155" w:rsidRDefault="00746F5C">
      <w:pPr>
        <w:pStyle w:val="Heading3"/>
      </w:pPr>
      <w:bookmarkStart w:id="3" w:name="exercise-4-10-pts"/>
      <w:bookmarkEnd w:id="2"/>
      <w:r>
        <w:t>(3) 5.</w:t>
      </w:r>
      <w:r>
        <w:t>6.7 Exercise 4 (10 pts)</w:t>
      </w:r>
    </w:p>
    <w:p w14:paraId="77768AA5" w14:textId="77777777" w:rsidR="007D0155" w:rsidRDefault="00746F5C">
      <w:pPr>
        <w:pStyle w:val="FirstParagraph"/>
      </w:pPr>
      <w:r>
        <w:t>Look at the number of cancelled flights per 24-hour day. Is there a pattern? Is the proportion of cancelled flights related to the average delay?</w:t>
      </w:r>
    </w:p>
    <w:p w14:paraId="77768AA6" w14:textId="77777777" w:rsidR="007D0155" w:rsidRDefault="00746F5C">
      <w:pPr>
        <w:pStyle w:val="SourceCode"/>
      </w:pPr>
      <w:r>
        <w:rPr>
          <w:rStyle w:val="DocumentationTok"/>
        </w:rPr>
        <w:t>## Plot Below, the answer is yes there seems to be a pattern</w:t>
      </w:r>
      <w:r>
        <w:br/>
      </w:r>
      <w:r>
        <w:br/>
      </w:r>
      <w:r>
        <w:rPr>
          <w:rStyle w:val="NormalTok"/>
        </w:rPr>
        <w:t xml:space="preserve">daily_canc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ig</w:t>
      </w:r>
      <w:r>
        <w:rPr>
          <w:rStyle w:val="NormalTok"/>
        </w:rPr>
        <w:t xml:space="preserve">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ncels =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arr_delay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dep_delay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month, da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ncelled_flight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nce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flight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CommentTok"/>
        </w:rPr>
        <w:t># Counts the number of flight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Each point is a single day's cancel</w:t>
      </w:r>
      <w:r>
        <w:rPr>
          <w:rStyle w:val="CommentTok"/>
        </w:rPr>
        <w:t>led and total number of flight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ily_cancels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_flights, </w:t>
      </w:r>
      <w:r>
        <w:rPr>
          <w:rStyle w:val="AttributeTok"/>
        </w:rPr>
        <w:t>y =</w:t>
      </w:r>
      <w:r>
        <w:rPr>
          <w:rStyle w:val="NormalTok"/>
        </w:rPr>
        <w:t xml:space="preserve"> cancelled_fligh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77768AA7" w14:textId="77777777" w:rsidR="007D0155" w:rsidRDefault="00746F5C">
      <w:pPr>
        <w:pStyle w:val="SourceCode"/>
      </w:pPr>
      <w:r>
        <w:rPr>
          <w:rStyle w:val="VerbatimChar"/>
        </w:rPr>
        <w:t>`geom_smooth()` using method = 'loess' and formula 'y ~ x'</w:t>
      </w:r>
    </w:p>
    <w:p w14:paraId="77768AA8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0F" wp14:editId="77768B10">
            <wp:extent cx="5082138" cy="330146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omework-3-1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A9" w14:textId="77777777" w:rsidR="007D0155" w:rsidRDefault="00746F5C">
      <w:pPr>
        <w:pStyle w:val="Heading3"/>
      </w:pPr>
      <w:bookmarkStart w:id="4" w:name="challenging-exercise-10-pts"/>
      <w:bookmarkEnd w:id="3"/>
      <w:r>
        <w:t>(4) 5.6.7 Challenging Exercise (10 pts)</w:t>
      </w:r>
    </w:p>
    <w:p w14:paraId="77768AAA" w14:textId="77777777" w:rsidR="007D0155" w:rsidRDefault="00746F5C">
      <w:pPr>
        <w:pStyle w:val="FirstParagraph"/>
      </w:pPr>
      <w:r>
        <w:t>For each plane, count the number of flights before the first delay of greater than 1 hour.</w:t>
      </w:r>
    </w:p>
    <w:p w14:paraId="77768AAB" w14:textId="77777777" w:rsidR="007D0155" w:rsidRDefault="00746F5C">
      <w:pPr>
        <w:pStyle w:val="BodyText"/>
      </w:pPr>
      <w:r>
        <w:rPr>
          <w:i/>
          <w:iCs/>
        </w:rPr>
        <w:t>Hint</w:t>
      </w:r>
      <w:r>
        <w:t xml:space="preserve">: I found this exercise, which has since been removed from the book, to be challenging but rewarding. A solution involving a </w:t>
      </w:r>
      <w:r>
        <w:rPr>
          <w:rStyle w:val="VerbatimChar"/>
        </w:rPr>
        <w:t>for</w:t>
      </w:r>
      <w:r>
        <w:t xml:space="preserve"> loop is easy to conceptualize. B</w:t>
      </w:r>
      <w:r>
        <w:t xml:space="preserve">ut, the Tidyverse way, and also the more efficient way, is to avoid explicit loops. Among various loop-less elegant solutions is to use </w:t>
      </w:r>
      <w:r>
        <w:rPr>
          <w:rStyle w:val="VerbatimChar"/>
        </w:rPr>
        <w:t>row_number()</w:t>
      </w:r>
      <w:r>
        <w:t xml:space="preserve"> to number the flights for each plane.</w:t>
      </w:r>
    </w:p>
    <w:p w14:paraId="77768AAC" w14:textId="77777777" w:rsidR="007D0155" w:rsidRDefault="00746F5C">
      <w:pPr>
        <w:pStyle w:val="SourceCode"/>
      </w:pPr>
      <w:r>
        <w:rPr>
          <w:rStyle w:val="DocumentationTok"/>
        </w:rPr>
        <w:t>## Plot Below, the answer is yes there seems to be a pattern</w:t>
      </w:r>
      <w:r>
        <w:br/>
      </w:r>
      <w:r>
        <w:br/>
      </w:r>
      <w:r>
        <w:rPr>
          <w:rStyle w:val="NormalTok"/>
        </w:rPr>
        <w:t>before_</w:t>
      </w:r>
      <w:r>
        <w:rPr>
          <w:rStyle w:val="NormalTok"/>
        </w:rPr>
        <w:t xml:space="preserve">delay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ncels =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arr_delay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dep_delay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nth, da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g_dep_dela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 xml:space="preserve">(dep_dela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before_delay</w:t>
      </w:r>
    </w:p>
    <w:p w14:paraId="77768AAD" w14:textId="77777777" w:rsidR="007D0155" w:rsidRDefault="00746F5C">
      <w:pPr>
        <w:pStyle w:val="SourceCode"/>
      </w:pPr>
      <w:r>
        <w:rPr>
          <w:rStyle w:val="VerbatimChar"/>
        </w:rPr>
        <w:t># A tibble: 365 x 4</w:t>
      </w:r>
      <w:r>
        <w:br/>
      </w:r>
      <w:r>
        <w:rPr>
          <w:rStyle w:val="VerbatimChar"/>
        </w:rPr>
        <w:t># Groups:   month [12]</w:t>
      </w:r>
      <w:r>
        <w:br/>
      </w:r>
      <w:r>
        <w:rPr>
          <w:rStyle w:val="VerbatimChar"/>
        </w:rPr>
        <w:t xml:space="preserve">  month   day count agg_dep_delay</w:t>
      </w:r>
      <w:r>
        <w:br/>
      </w:r>
      <w:r>
        <w:rPr>
          <w:rStyle w:val="VerbatimChar"/>
        </w:rPr>
        <w:t xml:space="preserve">  &lt;int&gt; &lt;int&gt; &lt;int&gt;         &lt;int&gt;</w:t>
      </w:r>
      <w:r>
        <w:br/>
      </w:r>
      <w:r>
        <w:rPr>
          <w:rStyle w:val="VerbatimChar"/>
        </w:rPr>
        <w:t>1     1     1   842            NA</w:t>
      </w:r>
      <w:r>
        <w:br/>
      </w:r>
      <w:r>
        <w:rPr>
          <w:rStyle w:val="VerbatimChar"/>
        </w:rPr>
        <w:t>2     1     2   943            NA</w:t>
      </w:r>
      <w:r>
        <w:br/>
      </w:r>
      <w:r>
        <w:rPr>
          <w:rStyle w:val="VerbatimChar"/>
        </w:rPr>
        <w:t>3     1     3   914            NA</w:t>
      </w:r>
      <w:r>
        <w:br/>
      </w:r>
      <w:r>
        <w:rPr>
          <w:rStyle w:val="VerbatimChar"/>
        </w:rPr>
        <w:t>4     1     4   915            NA</w:t>
      </w:r>
      <w:r>
        <w:br/>
      </w:r>
      <w:r>
        <w:rPr>
          <w:rStyle w:val="VerbatimChar"/>
        </w:rPr>
        <w:lastRenderedPageBreak/>
        <w:t xml:space="preserve">5     1     5   720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6     1     6   832            NA</w:t>
      </w:r>
      <w:r>
        <w:br/>
      </w:r>
      <w:r>
        <w:rPr>
          <w:rStyle w:val="VerbatimChar"/>
        </w:rPr>
        <w:t>7     1     7   933            NA</w:t>
      </w:r>
      <w:r>
        <w:br/>
      </w:r>
      <w:r>
        <w:rPr>
          <w:rStyle w:val="VerbatimChar"/>
        </w:rPr>
        <w:t>8     1     8   899            NA</w:t>
      </w:r>
      <w:r>
        <w:br/>
      </w:r>
      <w:r>
        <w:rPr>
          <w:rStyle w:val="VerbatimChar"/>
        </w:rPr>
        <w:t># ... with 357 more rows</w:t>
      </w:r>
    </w:p>
    <w:p w14:paraId="77768AAE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efore_delay,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onth), </w:t>
      </w:r>
      <w:r>
        <w:rPr>
          <w:rStyle w:val="AttributeTok"/>
        </w:rPr>
        <w:t>y =</w:t>
      </w:r>
      <w:r>
        <w:rPr>
          <w:rStyle w:val="NormalTok"/>
        </w:rPr>
        <w:t xml:space="preserve"> 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hich is the Best Month"</w:t>
      </w:r>
      <w:r>
        <w:rPr>
          <w:rStyle w:val="NormalTok"/>
        </w:rPr>
        <w:t>)</w:t>
      </w:r>
    </w:p>
    <w:p w14:paraId="77768AAF" w14:textId="77777777" w:rsidR="007D0155" w:rsidRDefault="00746F5C">
      <w:pPr>
        <w:pStyle w:val="FirstParagraph"/>
      </w:pPr>
      <w:r>
        <w:rPr>
          <w:noProof/>
        </w:rPr>
        <w:drawing>
          <wp:inline distT="0" distB="0" distL="0" distR="0" wp14:anchorId="77768B11" wp14:editId="77768B12">
            <wp:extent cx="5082138" cy="330146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omework-3-1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B0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efore_delay,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day), </w:t>
      </w:r>
      <w:r>
        <w:rPr>
          <w:rStyle w:val="AttributeTok"/>
        </w:rPr>
        <w:t>y =</w:t>
      </w:r>
      <w:r>
        <w:rPr>
          <w:rStyle w:val="NormalTok"/>
        </w:rPr>
        <w:t xml:space="preserve"> 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hich is the Best Day"</w:t>
      </w:r>
      <w:r>
        <w:rPr>
          <w:rStyle w:val="NormalTok"/>
        </w:rPr>
        <w:t>)</w:t>
      </w:r>
    </w:p>
    <w:p w14:paraId="77768AB1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13" wp14:editId="77768B14">
            <wp:extent cx="5082138" cy="330146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omework-3-1-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B2" w14:textId="77777777" w:rsidR="007D0155" w:rsidRDefault="00746F5C">
      <w:pPr>
        <w:pStyle w:val="SourceCode"/>
      </w:pPr>
      <w:r>
        <w:rPr>
          <w:rStyle w:val="DocumentationTok"/>
        </w:rPr>
        <w:t>## The day graph is skewed since some months do not have 30 days and even less have 31 days.</w:t>
      </w:r>
    </w:p>
    <w:p w14:paraId="77768AB3" w14:textId="77777777" w:rsidR="007D0155" w:rsidRDefault="00746F5C">
      <w:r>
        <w:pict w14:anchorId="77768B15">
          <v:rect id="_x0000_i1026" style="width:0;height:1.5pt" o:hralign="center" o:hrstd="t" o:hr="t"/>
        </w:pict>
      </w:r>
    </w:p>
    <w:p w14:paraId="77768AB4" w14:textId="77777777" w:rsidR="007D0155" w:rsidRDefault="00746F5C">
      <w:pPr>
        <w:pStyle w:val="Heading2"/>
      </w:pPr>
      <w:bookmarkStart w:id="5" w:name="exercises-1"/>
      <w:bookmarkEnd w:id="4"/>
      <w:bookmarkEnd w:id="0"/>
      <w:r>
        <w:t>5.7.1 Exercises</w:t>
      </w:r>
    </w:p>
    <w:p w14:paraId="77768AB5" w14:textId="77777777" w:rsidR="007D0155" w:rsidRDefault="00746F5C">
      <w:pPr>
        <w:pStyle w:val="Heading3"/>
      </w:pPr>
      <w:bookmarkStart w:id="6" w:name="exercise-2-10-pts"/>
      <w:r>
        <w:t>(5) 5.7.1 Exercise 2 (10 pts)</w:t>
      </w:r>
    </w:p>
    <w:p w14:paraId="77768AB6" w14:textId="77777777" w:rsidR="007D0155" w:rsidRDefault="00746F5C">
      <w:pPr>
        <w:pStyle w:val="FirstParagraph"/>
      </w:pPr>
      <w:r>
        <w:t>Which plane (</w:t>
      </w:r>
      <w:r>
        <w:rPr>
          <w:rStyle w:val="VerbatimChar"/>
        </w:rPr>
        <w:t>tailnum</w:t>
      </w:r>
      <w:r>
        <w:t>) has the worst on-time record?</w:t>
      </w:r>
    </w:p>
    <w:p w14:paraId="77768AB7" w14:textId="77777777" w:rsidR="007D0155" w:rsidRDefault="00746F5C"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ncels =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arr_delay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de</w:t>
      </w:r>
      <w:r>
        <w:rPr>
          <w:rStyle w:val="NormalTok"/>
        </w:rPr>
        <w:t xml:space="preserve">p_delay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ailnu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arrival_dela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rr_del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age_on_tim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rr_delay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to keep from having the flights with a small number of trips messing up the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ercentage_on_time))</w:t>
      </w:r>
    </w:p>
    <w:p w14:paraId="77768AB8" w14:textId="77777777" w:rsidR="007D0155" w:rsidRDefault="00746F5C">
      <w:pPr>
        <w:pStyle w:val="SourceCode"/>
      </w:pPr>
      <w:r>
        <w:rPr>
          <w:rStyle w:val="VerbatimChar"/>
        </w:rPr>
        <w:t># A tibble: 2,093 x 4</w:t>
      </w:r>
      <w:r>
        <w:br/>
      </w:r>
      <w:r>
        <w:rPr>
          <w:rStyle w:val="VerbatimChar"/>
        </w:rPr>
        <w:t xml:space="preserve">  tailnum count max_arrival_delay percentage_on_time</w:t>
      </w:r>
      <w:r>
        <w:br/>
      </w:r>
      <w:r>
        <w:rPr>
          <w:rStyle w:val="VerbatimChar"/>
        </w:rPr>
        <w:t xml:space="preserve">  &lt;chr&gt;   &lt;int&gt;             &lt;dbl&gt;              &lt;dbl&gt;</w:t>
      </w:r>
      <w:r>
        <w:br/>
      </w:r>
      <w:r>
        <w:rPr>
          <w:rStyle w:val="VerbatimChar"/>
        </w:rPr>
        <w:t>1 N553</w:t>
      </w:r>
      <w:r>
        <w:rPr>
          <w:rStyle w:val="VerbatimChar"/>
        </w:rPr>
        <w:t>AA     52                NA              0.863</w:t>
      </w:r>
      <w:r>
        <w:br/>
      </w:r>
      <w:r>
        <w:rPr>
          <w:rStyle w:val="VerbatimChar"/>
        </w:rPr>
        <w:t>2 N4YNAA     70                NA              0.841</w:t>
      </w:r>
      <w:r>
        <w:br/>
      </w:r>
      <w:r>
        <w:rPr>
          <w:rStyle w:val="VerbatimChar"/>
        </w:rPr>
        <w:t>3 N854VA     87               201              0.839</w:t>
      </w:r>
      <w:r>
        <w:br/>
      </w:r>
      <w:r>
        <w:rPr>
          <w:rStyle w:val="VerbatimChar"/>
        </w:rPr>
        <w:t>4 N363NB     86               274              0.826</w:t>
      </w:r>
      <w:r>
        <w:br/>
      </w:r>
      <w:r>
        <w:rPr>
          <w:rStyle w:val="VerbatimChar"/>
        </w:rPr>
        <w:lastRenderedPageBreak/>
        <w:t>5 N3753     130                NA              0.8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6 N852VA     78                NA              0.818</w:t>
      </w:r>
      <w:r>
        <w:br/>
      </w:r>
      <w:r>
        <w:rPr>
          <w:rStyle w:val="VerbatimChar"/>
        </w:rPr>
        <w:t>7 N579AA     51                NA              0.816</w:t>
      </w:r>
      <w:r>
        <w:br/>
      </w:r>
      <w:r>
        <w:rPr>
          <w:rStyle w:val="VerbatimChar"/>
        </w:rPr>
        <w:t>8 N4XHAA     53                NA              0.808</w:t>
      </w:r>
      <w:r>
        <w:br/>
      </w:r>
      <w:r>
        <w:rPr>
          <w:rStyle w:val="VerbatimChar"/>
        </w:rPr>
        <w:t># ... with 2,085 more rows</w:t>
      </w:r>
    </w:p>
    <w:p w14:paraId="77768AB9" w14:textId="77777777" w:rsidR="007D0155" w:rsidRDefault="00746F5C">
      <w:pPr>
        <w:pStyle w:val="SourceCode"/>
      </w:pPr>
      <w:r>
        <w:rPr>
          <w:rStyle w:val="DocumentationTok"/>
        </w:rPr>
        <w:t>## Going to the last page and bottom shows the worst, while the bes</w:t>
      </w:r>
      <w:r>
        <w:rPr>
          <w:rStyle w:val="DocumentationTok"/>
        </w:rPr>
        <w:t>t is at the top, a weird bug was happening when I was attempting to sort the other way.</w:t>
      </w:r>
    </w:p>
    <w:p w14:paraId="77768ABA" w14:textId="77777777" w:rsidR="007D0155" w:rsidRDefault="00746F5C">
      <w:pPr>
        <w:pStyle w:val="Heading3"/>
      </w:pPr>
      <w:bookmarkStart w:id="7" w:name="exercise-3-10-pts"/>
      <w:bookmarkEnd w:id="6"/>
      <w:r>
        <w:t>(6) 5.7.1 Exercise 3 (10 pts)</w:t>
      </w:r>
    </w:p>
    <w:p w14:paraId="77768ABB" w14:textId="77777777" w:rsidR="007D0155" w:rsidRDefault="00746F5C">
      <w:pPr>
        <w:pStyle w:val="FirstParagraph"/>
      </w:pPr>
      <w:r>
        <w:t>What time of day should you fly if you want to avoid delays as much as possible?</w:t>
      </w:r>
    </w:p>
    <w:p w14:paraId="77768ABC" w14:textId="77777777" w:rsidR="007D0155" w:rsidRDefault="00746F5C"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ncels =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arr_delay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</w:t>
      </w:r>
      <w:r>
        <w:rPr>
          <w:rStyle w:val="FunctionTok"/>
        </w:rPr>
        <w:t>.na</w:t>
      </w:r>
      <w:r>
        <w:rPr>
          <w:rStyle w:val="NormalTok"/>
        </w:rPr>
        <w:t xml:space="preserve">(dep_delay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p_time_hr =</w:t>
      </w:r>
      <w:r>
        <w:rPr>
          <w:rStyle w:val="NormalTok"/>
        </w:rPr>
        <w:t xml:space="preserve"> dep_time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ep_time_h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arrive_dela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rr_delay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</w:p>
    <w:p w14:paraId="77768ABD" w14:textId="77777777" w:rsidR="007D0155" w:rsidRDefault="00746F5C">
      <w:pPr>
        <w:pStyle w:val="SourceCode"/>
      </w:pPr>
      <w:r>
        <w:rPr>
          <w:rStyle w:val="VerbatimChar"/>
        </w:rPr>
        <w:t># A tibble: 24 x 3</w:t>
      </w:r>
      <w:r>
        <w:br/>
      </w:r>
      <w:r>
        <w:rPr>
          <w:rStyle w:val="VerbatimChar"/>
        </w:rPr>
        <w:t xml:space="preserve">  dep_time_hr count avg_arrive_delay</w:t>
      </w:r>
      <w:r>
        <w:br/>
      </w:r>
      <w:r>
        <w:rPr>
          <w:rStyle w:val="VerbatimChar"/>
        </w:rPr>
        <w:t xml:space="preserve">        &lt;dbl&gt; &lt;int&gt;            &lt;dbl&gt;</w:t>
      </w:r>
      <w:r>
        <w:br/>
      </w:r>
      <w:r>
        <w:rPr>
          <w:rStyle w:val="VerbatimChar"/>
        </w:rPr>
        <w:t xml:space="preserve">1           0   881           121.  </w:t>
      </w:r>
      <w:r>
        <w:br/>
      </w:r>
      <w:r>
        <w:rPr>
          <w:rStyle w:val="VerbatimChar"/>
        </w:rPr>
        <w:t xml:space="preserve">2           1   223           196.  </w:t>
      </w:r>
      <w:r>
        <w:br/>
      </w:r>
      <w:r>
        <w:rPr>
          <w:rStyle w:val="VerbatimChar"/>
        </w:rPr>
        <w:t xml:space="preserve">3           2    64           225.  </w:t>
      </w:r>
      <w:r>
        <w:br/>
      </w:r>
      <w:r>
        <w:rPr>
          <w:rStyle w:val="VerbatimChar"/>
        </w:rPr>
        <w:t>4           4   305            -8.88</w:t>
      </w:r>
      <w:r>
        <w:br/>
      </w:r>
      <w:r>
        <w:rPr>
          <w:rStyle w:val="VerbatimChar"/>
        </w:rPr>
        <w:t>5           5  7246            -8.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6           6 22699            -7.09</w:t>
      </w:r>
      <w:r>
        <w:br/>
      </w:r>
      <w:r>
        <w:rPr>
          <w:rStyle w:val="VerbatimChar"/>
        </w:rPr>
        <w:t>7           7 21461            -7.35</w:t>
      </w:r>
      <w:r>
        <w:br/>
      </w:r>
      <w:r>
        <w:rPr>
          <w:rStyle w:val="VerbatimChar"/>
        </w:rPr>
        <w:t>8           8 26424            -4.03</w:t>
      </w:r>
      <w:r>
        <w:br/>
      </w:r>
      <w:r>
        <w:rPr>
          <w:rStyle w:val="VerbatimChar"/>
        </w:rPr>
        <w:t># ... with 16 more rows</w:t>
      </w:r>
    </w:p>
    <w:p w14:paraId="77768ABE" w14:textId="77777777" w:rsidR="007D0155" w:rsidRDefault="00746F5C">
      <w:pPr>
        <w:pStyle w:val="SourceCode"/>
      </w:pPr>
      <w:r>
        <w:rPr>
          <w:rStyle w:val="DocumentationTok"/>
        </w:rPr>
        <w:t>## Hour 11 is the best based on average delay.</w:t>
      </w:r>
    </w:p>
    <w:p w14:paraId="77768ABF" w14:textId="77777777" w:rsidR="007D0155" w:rsidRDefault="00746F5C">
      <w:pPr>
        <w:pStyle w:val="Heading3"/>
      </w:pPr>
      <w:bookmarkStart w:id="8" w:name="exercise-5-10-pts"/>
      <w:bookmarkEnd w:id="7"/>
      <w:r>
        <w:t>(7) 5.7.1 Exercise 5 (10 pts)</w:t>
      </w:r>
    </w:p>
    <w:p w14:paraId="77768AC0" w14:textId="77777777" w:rsidR="007D0155" w:rsidRDefault="00746F5C">
      <w:pPr>
        <w:pStyle w:val="FirstParagraph"/>
      </w:pPr>
      <w:r>
        <w:t>Delays are typically temporally correlate</w:t>
      </w:r>
      <w:r>
        <w:t xml:space="preserve">d: even once the problem that caused the initial delay has been resolved, later flights are delayed to allow earlier flights to leave. Using </w:t>
      </w:r>
      <w:r>
        <w:rPr>
          <w:rStyle w:val="VerbatimChar"/>
        </w:rPr>
        <w:t>lag()</w:t>
      </w:r>
      <w:r>
        <w:t>, explore how the delay of a flight is related to the delay of the immediately preceding flight.</w:t>
      </w:r>
    </w:p>
    <w:p w14:paraId="77768AC1" w14:textId="77777777" w:rsidR="007D0155" w:rsidRDefault="00746F5C"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ncels =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arr_delay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dep_delay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orig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year, month,day,dep_ti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_dep_delay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dep_dela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ag shows the progressive delay </w:t>
      </w:r>
      <w:r>
        <w:rPr>
          <w:rStyle w:val="CommentTok"/>
        </w:rPr>
        <w:lastRenderedPageBreak/>
        <w:t>in time series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lag_dep_delay,dep_dela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7768AC2" w14:textId="77777777" w:rsidR="007D0155" w:rsidRDefault="00746F5C">
      <w:pPr>
        <w:pStyle w:val="SourceCode"/>
      </w:pPr>
      <w:r>
        <w:rPr>
          <w:rStyle w:val="VerbatimChar"/>
        </w:rPr>
        <w:t>Warning: Removed 9127 rows containing missing values (geom_point).</w:t>
      </w:r>
    </w:p>
    <w:p w14:paraId="77768AC3" w14:textId="77777777" w:rsidR="007D0155" w:rsidRDefault="00746F5C">
      <w:pPr>
        <w:pStyle w:val="FirstParagraph"/>
      </w:pPr>
      <w:r>
        <w:rPr>
          <w:noProof/>
        </w:rPr>
        <w:drawing>
          <wp:inline distT="0" distB="0" distL="0" distR="0" wp14:anchorId="77768B16" wp14:editId="77768B17">
            <wp:extent cx="5082138" cy="330146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omework-3-1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C4" w14:textId="77777777" w:rsidR="007D0155" w:rsidRDefault="00746F5C">
      <w:pPr>
        <w:pStyle w:val="SourceCode"/>
      </w:pPr>
      <w:r>
        <w:rPr>
          <w:rStyle w:val="CommentTok"/>
        </w:rPr>
        <w:t># There is a positive correlation between lag and departure delay. This makes sense since there is a logical reason for the next delays.</w:t>
      </w:r>
    </w:p>
    <w:p w14:paraId="77768AC5" w14:textId="77777777" w:rsidR="007D0155" w:rsidRDefault="00746F5C">
      <w:r>
        <w:pict w14:anchorId="77768B18">
          <v:rect id="_x0000_i1027" style="width:0;height:1.5pt" o:hralign="center" o:hrstd="t" o:hr="t"/>
        </w:pict>
      </w:r>
    </w:p>
    <w:p w14:paraId="77768AC6" w14:textId="77777777" w:rsidR="007D0155" w:rsidRDefault="00746F5C">
      <w:pPr>
        <w:pStyle w:val="Heading2"/>
      </w:pPr>
      <w:bookmarkStart w:id="9" w:name="exercises-2"/>
      <w:bookmarkEnd w:id="8"/>
      <w:bookmarkEnd w:id="5"/>
      <w:r>
        <w:t>7.3.4 Exercises</w:t>
      </w:r>
    </w:p>
    <w:p w14:paraId="77768AC7" w14:textId="77777777" w:rsidR="007D0155" w:rsidRDefault="00746F5C">
      <w:pPr>
        <w:pStyle w:val="Heading3"/>
      </w:pPr>
      <w:bookmarkStart w:id="10" w:name="exercise-1-10-pts"/>
      <w:r>
        <w:t>(8) 7.3.4 Exercise 1 (10 pts)</w:t>
      </w:r>
    </w:p>
    <w:p w14:paraId="77768AC8" w14:textId="77777777" w:rsidR="007D0155" w:rsidRDefault="00746F5C">
      <w:pPr>
        <w:pStyle w:val="FirstParagraph"/>
      </w:pPr>
      <w:r>
        <w:t xml:space="preserve">Explore the distribution of each of the 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y</w:t>
      </w:r>
      <w:r>
        <w:t xml:space="preserve">, and </w:t>
      </w:r>
      <w:r>
        <w:rPr>
          <w:rStyle w:val="VerbatimChar"/>
        </w:rPr>
        <w:t>z</w:t>
      </w:r>
      <w:r>
        <w:t xml:space="preserve"> variables in </w:t>
      </w:r>
      <w:r>
        <w:rPr>
          <w:rStyle w:val="VerbatimChar"/>
        </w:rPr>
        <w:t>diamonds</w:t>
      </w:r>
      <w:r>
        <w:t>. What do you learn? Think about a diamond and how you might decide which dimension is the length, width, and depth.</w:t>
      </w:r>
    </w:p>
    <w:p w14:paraId="77768AC9" w14:textId="77777777" w:rsidR="007D0155" w:rsidRDefault="00746F5C">
      <w:pPr>
        <w:pStyle w:val="SourceCode"/>
      </w:pPr>
      <w:r>
        <w:rPr>
          <w:rStyle w:val="CommentTok"/>
        </w:rPr>
        <w:t># Something to be le</w:t>
      </w:r>
      <w:r>
        <w:rPr>
          <w:rStyle w:val="CommentTok"/>
        </w:rPr>
        <w:t>arned from the plots below are that the "x" component is always the smallest size which is probably how they determine which side is length, width, and depth.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z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7768ACA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19" wp14:editId="77768B1A">
            <wp:extent cx="5082138" cy="330146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omework-3-1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CB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, </w:t>
      </w:r>
      <w:r>
        <w:rPr>
          <w:rStyle w:val="AttributeTok"/>
        </w:rPr>
        <w:t>y =</w:t>
      </w:r>
      <w:r>
        <w:rPr>
          <w:rStyle w:val="NormalTok"/>
        </w:rPr>
        <w:t xml:space="preserve"> z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</w:t>
      </w:r>
      <w:r>
        <w:rPr>
          <w:rStyle w:val="FunctionTok"/>
        </w:rPr>
        <w:t>eom_point</w:t>
      </w:r>
      <w:r>
        <w:rPr>
          <w:rStyle w:val="NormalTok"/>
        </w:rPr>
        <w:t>()</w:t>
      </w:r>
    </w:p>
    <w:p w14:paraId="77768ACC" w14:textId="77777777" w:rsidR="007D0155" w:rsidRDefault="00746F5C">
      <w:pPr>
        <w:pStyle w:val="FirstParagraph"/>
      </w:pPr>
      <w:r>
        <w:rPr>
          <w:noProof/>
        </w:rPr>
        <w:drawing>
          <wp:inline distT="0" distB="0" distL="0" distR="0" wp14:anchorId="77768B1B" wp14:editId="77768B1C">
            <wp:extent cx="5082138" cy="330146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omework-3-1-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CD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7768ACE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1D" wp14:editId="77768B1E">
            <wp:extent cx="5082138" cy="330146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-3-1-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CF" w14:textId="77777777" w:rsidR="007D0155" w:rsidRDefault="00746F5C">
      <w:pPr>
        <w:pStyle w:val="Heading3"/>
      </w:pPr>
      <w:bookmarkStart w:id="11" w:name="exercise-3-5-pts-1"/>
      <w:bookmarkEnd w:id="10"/>
      <w:r>
        <w:t>(9) 7.3.4 Exercise 3 (5 pts)</w:t>
      </w:r>
    </w:p>
    <w:p w14:paraId="77768AD0" w14:textId="77777777" w:rsidR="007D0155" w:rsidRDefault="00746F5C">
      <w:pPr>
        <w:pStyle w:val="FirstParagraph"/>
      </w:pPr>
      <w:r>
        <w:t>How many diamonds are 0.99 carat? How many are 1 carat? What do you think is the cause of the difference?</w:t>
      </w:r>
    </w:p>
    <w:p w14:paraId="77768AD1" w14:textId="77777777" w:rsidR="007D0155" w:rsidRDefault="00746F5C"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ra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, cara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carat)</w:t>
      </w:r>
    </w:p>
    <w:p w14:paraId="77768AD2" w14:textId="77777777" w:rsidR="007D0155" w:rsidRDefault="00746F5C">
      <w:pPr>
        <w:pStyle w:val="SourceCode"/>
      </w:pPr>
      <w:r>
        <w:rPr>
          <w:rStyle w:val="VerbatimChar"/>
        </w:rPr>
        <w:t># A tibble: 2 x 2</w:t>
      </w:r>
      <w:r>
        <w:br/>
      </w:r>
      <w:r>
        <w:rPr>
          <w:rStyle w:val="VerbatimChar"/>
        </w:rPr>
        <w:t xml:space="preserve">  carat     n</w:t>
      </w:r>
      <w:r>
        <w:br/>
      </w:r>
      <w:r>
        <w:rPr>
          <w:rStyle w:val="VerbatimChar"/>
        </w:rPr>
        <w:t xml:space="preserve">  &lt;dbl&gt; &lt;int&gt;</w:t>
      </w:r>
      <w:r>
        <w:br/>
      </w:r>
      <w:r>
        <w:rPr>
          <w:rStyle w:val="VerbatimChar"/>
        </w:rPr>
        <w:t>1  0.99    23</w:t>
      </w:r>
      <w:r>
        <w:br/>
      </w:r>
      <w:r>
        <w:rPr>
          <w:rStyle w:val="VerbatimChar"/>
        </w:rPr>
        <w:t>2  1     1558</w:t>
      </w:r>
    </w:p>
    <w:p w14:paraId="77768AD3" w14:textId="77777777" w:rsidR="007D0155" w:rsidRDefault="00746F5C">
      <w:pPr>
        <w:pStyle w:val="SourceCode"/>
      </w:pPr>
      <w:r>
        <w:rPr>
          <w:rStyle w:val="CommentTok"/>
        </w:rPr>
        <w:t># The difference is due to the goal behind the diamond grinder to not reduce a diamond below a specific size. All the .99 carat diamonds might have been damaged la</w:t>
      </w:r>
      <w:r>
        <w:rPr>
          <w:rStyle w:val="CommentTok"/>
        </w:rPr>
        <w:t>ter or a mistake when grinding.</w:t>
      </w:r>
    </w:p>
    <w:p w14:paraId="77768AD4" w14:textId="77777777" w:rsidR="007D0155" w:rsidRDefault="00746F5C">
      <w:pPr>
        <w:pStyle w:val="Heading3"/>
      </w:pPr>
      <w:bookmarkStart w:id="12" w:name="exercise-4-5-pts"/>
      <w:bookmarkEnd w:id="11"/>
      <w:r>
        <w:t>(10) 7.3.4 Exercise 4 (5 pts)</w:t>
      </w:r>
    </w:p>
    <w:p w14:paraId="77768AD5" w14:textId="77777777" w:rsidR="007D0155" w:rsidRDefault="00746F5C">
      <w:pPr>
        <w:pStyle w:val="FirstParagraph"/>
      </w:pPr>
      <w:r>
        <w:t xml:space="preserve">Compare and contrast </w:t>
      </w:r>
      <w:r>
        <w:rPr>
          <w:rStyle w:val="VerbatimChar"/>
        </w:rPr>
        <w:t>coord_cartesian()</w:t>
      </w:r>
      <w:r>
        <w:t xml:space="preserve"> vs </w:t>
      </w:r>
      <w:r>
        <w:rPr>
          <w:rStyle w:val="VerbatimChar"/>
        </w:rPr>
        <w:t>xlim()</w:t>
      </w:r>
      <w:r>
        <w:t xml:space="preserve"> or </w:t>
      </w:r>
      <w:r>
        <w:rPr>
          <w:rStyle w:val="VerbatimChar"/>
        </w:rPr>
        <w:t>ylim()</w:t>
      </w:r>
      <w:r>
        <w:t xml:space="preserve"> when zooming in on a histogram. What happens if you leave binwidth unset? What happens if you try and zoom so only half a bar shows?</w:t>
      </w:r>
    </w:p>
    <w:p w14:paraId="77768AD6" w14:textId="77777777" w:rsidR="007D0155" w:rsidRDefault="00746F5C">
      <w:pPr>
        <w:pStyle w:val="SourceCode"/>
      </w:pPr>
      <w:r>
        <w:rPr>
          <w:rStyle w:val="FunctionTok"/>
        </w:rPr>
        <w:t>gg</w:t>
      </w:r>
      <w:r>
        <w:rPr>
          <w:rStyle w:val="FunctionTok"/>
        </w:rPr>
        <w:t>plot</w:t>
      </w:r>
      <w:r>
        <w:rPr>
          <w:rStyle w:val="NormalTok"/>
        </w:rPr>
        <w:t xml:space="preserve">(diamond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)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)</w:t>
      </w:r>
    </w:p>
    <w:p w14:paraId="77768AD7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1F" wp14:editId="77768B20">
            <wp:extent cx="5082138" cy="330146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omework-3-1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D8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)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)</w:t>
      </w:r>
    </w:p>
    <w:p w14:paraId="77768AD9" w14:textId="77777777" w:rsidR="007D0155" w:rsidRDefault="00746F5C">
      <w:pPr>
        <w:pStyle w:val="FirstParagraph"/>
      </w:pPr>
      <w:r>
        <w:rPr>
          <w:noProof/>
        </w:rPr>
        <w:drawing>
          <wp:inline distT="0" distB="0" distL="0" distR="0" wp14:anchorId="77768B21" wp14:editId="77768B22">
            <wp:extent cx="5082138" cy="330146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omework-3-1-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DA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)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</w:t>
      </w:r>
    </w:p>
    <w:p w14:paraId="77768ADB" w14:textId="77777777" w:rsidR="007D0155" w:rsidRDefault="00746F5C">
      <w:pPr>
        <w:pStyle w:val="SourceCode"/>
      </w:pPr>
      <w:r>
        <w:rPr>
          <w:rStyle w:val="VerbatimChar"/>
        </w:rPr>
        <w:lastRenderedPageBreak/>
        <w:t>Warning: Removed 14714 rows containing non-finite values (stat_bin).</w:t>
      </w:r>
    </w:p>
    <w:p w14:paraId="77768ADC" w14:textId="77777777" w:rsidR="007D0155" w:rsidRDefault="00746F5C">
      <w:pPr>
        <w:pStyle w:val="SourceCode"/>
      </w:pPr>
      <w:r>
        <w:rPr>
          <w:rStyle w:val="VerbatimChar"/>
        </w:rPr>
        <w:t>Warning: Removed 2 rows containing missing values (geo</w:t>
      </w:r>
      <w:r>
        <w:rPr>
          <w:rStyle w:val="VerbatimChar"/>
        </w:rPr>
        <w:t>m_bar).</w:t>
      </w:r>
    </w:p>
    <w:p w14:paraId="77768ADD" w14:textId="77777777" w:rsidR="007D0155" w:rsidRDefault="00746F5C">
      <w:pPr>
        <w:pStyle w:val="FirstParagraph"/>
      </w:pPr>
      <w:r>
        <w:rPr>
          <w:noProof/>
        </w:rPr>
        <w:drawing>
          <wp:inline distT="0" distB="0" distL="0" distR="0" wp14:anchorId="77768B23" wp14:editId="77768B24">
            <wp:extent cx="5082138" cy="330146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omework-3-1-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DE" w14:textId="77777777" w:rsidR="007D0155" w:rsidRDefault="00746F5C">
      <w:pPr>
        <w:pStyle w:val="SourceCode"/>
      </w:pPr>
      <w:r>
        <w:rPr>
          <w:rStyle w:val="DocumentationTok"/>
        </w:rPr>
        <w:t>## The zoom function helps when trying to look at the graphs, looking only half a bar would show nothing but a filled in histogram box.</w:t>
      </w:r>
    </w:p>
    <w:p w14:paraId="77768ADF" w14:textId="77777777" w:rsidR="007D0155" w:rsidRDefault="00746F5C">
      <w:r>
        <w:pict w14:anchorId="77768B25">
          <v:rect id="_x0000_i1028" style="width:0;height:1.5pt" o:hralign="center" o:hrstd="t" o:hr="t"/>
        </w:pict>
      </w:r>
    </w:p>
    <w:p w14:paraId="77768AE0" w14:textId="77777777" w:rsidR="007D0155" w:rsidRDefault="00746F5C">
      <w:pPr>
        <w:pStyle w:val="Heading2"/>
      </w:pPr>
      <w:bookmarkStart w:id="13" w:name="exercises-3"/>
      <w:bookmarkEnd w:id="12"/>
      <w:bookmarkEnd w:id="9"/>
      <w:r>
        <w:t>7.4.1 Exercises</w:t>
      </w:r>
    </w:p>
    <w:p w14:paraId="77768AE1" w14:textId="77777777" w:rsidR="007D0155" w:rsidRDefault="00746F5C">
      <w:pPr>
        <w:pStyle w:val="Heading3"/>
      </w:pPr>
      <w:bookmarkStart w:id="14" w:name="exercise-1-5-pts"/>
      <w:r>
        <w:t>(11) 7.4.1 Exercise 1 (5 pts)</w:t>
      </w:r>
    </w:p>
    <w:p w14:paraId="77768AE2" w14:textId="77777777" w:rsidR="007D0155" w:rsidRDefault="00746F5C">
      <w:pPr>
        <w:pStyle w:val="FirstParagraph"/>
      </w:pPr>
      <w:r>
        <w:t>What happens to missing values in a histogram? What happens to missing values in a bar chart? Why is there a difference?</w:t>
      </w:r>
    </w:p>
    <w:p w14:paraId="77768AE3" w14:textId="77777777" w:rsidR="007D0155" w:rsidRDefault="00746F5C">
      <w:pPr>
        <w:pStyle w:val="SourceCode"/>
      </w:pPr>
      <w:r>
        <w:rPr>
          <w:rStyle w:val="DocumentationTok"/>
        </w:rPr>
        <w:t>## Depends on the histogram, it is stated below as: "Removed ... rows containing non-finite values (stat_bin)"</w:t>
      </w:r>
      <w:r>
        <w:br/>
      </w:r>
      <w:r>
        <w:br/>
      </w:r>
      <w:r>
        <w:rPr>
          <w:rStyle w:val="DocumentationTok"/>
        </w:rPr>
        <w:t>## An N/A column is cre</w:t>
      </w:r>
      <w:r>
        <w:rPr>
          <w:rStyle w:val="DocumentationTok"/>
        </w:rPr>
        <w:t xml:space="preserve">ated. </w:t>
      </w:r>
      <w:r>
        <w:br/>
      </w:r>
      <w:r>
        <w:br/>
      </w:r>
      <w:r>
        <w:rPr>
          <w:rStyle w:val="DocumentationTok"/>
        </w:rPr>
        <w:t>## The difference is in categorical variables vs continuous variables.</w:t>
      </w:r>
    </w:p>
    <w:p w14:paraId="77768AE4" w14:textId="77777777" w:rsidR="007D0155" w:rsidRDefault="00746F5C">
      <w:pPr>
        <w:pStyle w:val="Heading3"/>
      </w:pPr>
      <w:bookmarkStart w:id="15" w:name="exercise-2-5-pts"/>
      <w:bookmarkEnd w:id="14"/>
      <w:r>
        <w:t>(12) 7.4.1 Exercise 2 (5 pts)</w:t>
      </w:r>
    </w:p>
    <w:p w14:paraId="77768AE5" w14:textId="77777777" w:rsidR="007D0155" w:rsidRDefault="00746F5C">
      <w:pPr>
        <w:pStyle w:val="FirstParagraph"/>
      </w:pPr>
      <w:r>
        <w:t xml:space="preserve">What does </w:t>
      </w:r>
      <w:r>
        <w:rPr>
          <w:rStyle w:val="VerbatimChar"/>
        </w:rPr>
        <w:t>na.rm = TRUE</w:t>
      </w:r>
      <w:r>
        <w:t xml:space="preserve"> do in </w:t>
      </w:r>
      <w:r>
        <w:rPr>
          <w:rStyle w:val="VerbatimChar"/>
        </w:rPr>
        <w:t>mean()</w:t>
      </w:r>
      <w:r>
        <w:t xml:space="preserve"> and </w:t>
      </w:r>
      <w:r>
        <w:rPr>
          <w:rStyle w:val="VerbatimChar"/>
        </w:rPr>
        <w:t>sum()</w:t>
      </w:r>
      <w:r>
        <w:t>?</w:t>
      </w:r>
    </w:p>
    <w:p w14:paraId="77768AE6" w14:textId="77777777" w:rsidR="007D0155" w:rsidRDefault="00746F5C">
      <w:pPr>
        <w:pStyle w:val="SourceCode"/>
      </w:pPr>
      <w:r>
        <w:rPr>
          <w:rStyle w:val="DocumentationTok"/>
        </w:rPr>
        <w:t xml:space="preserve">## Removes N/A values from the calculations before. </w:t>
      </w:r>
    </w:p>
    <w:p w14:paraId="77768AE7" w14:textId="77777777" w:rsidR="007D0155" w:rsidRDefault="00746F5C">
      <w:r>
        <w:pict w14:anchorId="77768B26">
          <v:rect id="_x0000_i1029" style="width:0;height:1.5pt" o:hralign="center" o:hrstd="t" o:hr="t"/>
        </w:pict>
      </w:r>
    </w:p>
    <w:p w14:paraId="77768AE8" w14:textId="77777777" w:rsidR="007D0155" w:rsidRDefault="00746F5C">
      <w:pPr>
        <w:pStyle w:val="Heading2"/>
      </w:pPr>
      <w:bookmarkStart w:id="16" w:name="exercises-4"/>
      <w:bookmarkEnd w:id="15"/>
      <w:bookmarkEnd w:id="13"/>
      <w:r>
        <w:lastRenderedPageBreak/>
        <w:t>7.5.1.1 Exercises</w:t>
      </w:r>
    </w:p>
    <w:p w14:paraId="77768AE9" w14:textId="77777777" w:rsidR="007D0155" w:rsidRDefault="00746F5C">
      <w:pPr>
        <w:pStyle w:val="Heading3"/>
      </w:pPr>
      <w:bookmarkStart w:id="17" w:name="exercise-1-10-pts-1"/>
      <w:r>
        <w:t>(13) 7.5.1.1 Exercise 1 (10</w:t>
      </w:r>
      <w:r>
        <w:t xml:space="preserve"> pts)</w:t>
      </w:r>
    </w:p>
    <w:p w14:paraId="77768AEA" w14:textId="77777777" w:rsidR="007D0155" w:rsidRDefault="00746F5C">
      <w:pPr>
        <w:pStyle w:val="FirstParagraph"/>
      </w:pPr>
      <w:r>
        <w:t>Use what you’ve learned to improve the visualization of the departure times of canceled vs. non-canceled flights. Explain the ways in which the visualization is an improvement.</w:t>
      </w:r>
    </w:p>
    <w:p w14:paraId="77768AEB" w14:textId="77777777" w:rsidR="007D0155" w:rsidRDefault="00746F5C">
      <w:pPr>
        <w:pStyle w:val="SourceCode"/>
      </w:pPr>
      <w:r>
        <w:rPr>
          <w:rStyle w:val="DocumentationTok"/>
        </w:rPr>
        <w:t>## Come back to after done.</w:t>
      </w:r>
    </w:p>
    <w:p w14:paraId="77768AEC" w14:textId="77777777" w:rsidR="007D0155" w:rsidRDefault="00746F5C">
      <w:pPr>
        <w:pStyle w:val="Heading3"/>
      </w:pPr>
      <w:bookmarkStart w:id="18" w:name="exercise-4-10-pts-1"/>
      <w:bookmarkEnd w:id="17"/>
      <w:r>
        <w:t>(14) 7.5.1.1 Exercise 4 (10 pts)</w:t>
      </w:r>
    </w:p>
    <w:p w14:paraId="77768AED" w14:textId="77777777" w:rsidR="007D0155" w:rsidRDefault="00746F5C">
      <w:pPr>
        <w:pStyle w:val="FirstParagraph"/>
      </w:pPr>
      <w:r>
        <w:t xml:space="preserve">One problem </w:t>
      </w:r>
      <w:r>
        <w:t xml:space="preserve">with boxplots is that they were developed in an era of much smaller datasets and tend to display a prohibitively large number of outlying values. One approach to remedy this problem is the violin plot. For the diamonds dataset, examine the behavior of the </w:t>
      </w:r>
      <w:r>
        <w:t>different diamond cuts, using both boxplots and violin plots. Compare the resulting graphs. For this analysis, which is better?</w:t>
      </w:r>
    </w:p>
    <w:p w14:paraId="77768AEE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ut, </w:t>
      </w:r>
      <w:r>
        <w:rPr>
          <w:rStyle w:val="AttributeTok"/>
        </w:rPr>
        <w:t>y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)</w:t>
      </w:r>
    </w:p>
    <w:p w14:paraId="77768AEF" w14:textId="77777777" w:rsidR="007D0155" w:rsidRDefault="00746F5C">
      <w:pPr>
        <w:pStyle w:val="FirstParagraph"/>
      </w:pPr>
      <w:r>
        <w:rPr>
          <w:noProof/>
        </w:rPr>
        <w:drawing>
          <wp:inline distT="0" distB="0" distL="0" distR="0" wp14:anchorId="77768B27" wp14:editId="77768B28">
            <wp:extent cx="5082138" cy="330146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omework-3-1-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F0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ut, </w:t>
      </w:r>
      <w:r>
        <w:rPr>
          <w:rStyle w:val="AttributeTok"/>
        </w:rPr>
        <w:t>y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</w:t>
      </w:r>
      <w:r>
        <w:rPr>
          <w:rStyle w:val="FunctionTok"/>
        </w:rPr>
        <w:t>eom_violin</w:t>
      </w:r>
      <w:r>
        <w:rPr>
          <w:rStyle w:val="NormalTok"/>
        </w:rPr>
        <w:t>()</w:t>
      </w:r>
    </w:p>
    <w:p w14:paraId="77768AF1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29" wp14:editId="77768B2A">
            <wp:extent cx="5082138" cy="330146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Homework-3-1-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F2" w14:textId="77777777" w:rsidR="007D0155" w:rsidRDefault="00746F5C">
      <w:pPr>
        <w:pStyle w:val="SourceCode"/>
      </w:pPr>
      <w:r>
        <w:rPr>
          <w:rStyle w:val="DocumentationTok"/>
        </w:rPr>
        <w:t>## Violin plot is more helpful since you can visualize the data and see the distribution better. As you can see in the overlapping graph, the boxplot causes a lot of information to be missed.</w:t>
      </w:r>
    </w:p>
    <w:p w14:paraId="77768AF3" w14:textId="77777777" w:rsidR="007D0155" w:rsidRDefault="00746F5C">
      <w:r>
        <w:pict w14:anchorId="77768B2B">
          <v:rect id="_x0000_i1030" style="width:0;height:1.5pt" o:hralign="center" o:hrstd="t" o:hr="t"/>
        </w:pict>
      </w:r>
    </w:p>
    <w:p w14:paraId="77768AF4" w14:textId="77777777" w:rsidR="007D0155" w:rsidRDefault="00746F5C">
      <w:pPr>
        <w:pStyle w:val="Heading2"/>
      </w:pPr>
      <w:bookmarkStart w:id="19" w:name="exercises-5"/>
      <w:bookmarkEnd w:id="18"/>
      <w:bookmarkEnd w:id="16"/>
      <w:r>
        <w:t>7.5.2.1 Exercises</w:t>
      </w:r>
    </w:p>
    <w:p w14:paraId="77768AF5" w14:textId="77777777" w:rsidR="007D0155" w:rsidRDefault="00746F5C">
      <w:pPr>
        <w:pStyle w:val="Heading3"/>
      </w:pPr>
      <w:bookmarkStart w:id="20" w:name="exercise-1-10-pts-2"/>
      <w:r>
        <w:t>(15) 7.5.2.1 Exercise 1 (10 p</w:t>
      </w:r>
      <w:r>
        <w:t>ts)</w:t>
      </w:r>
    </w:p>
    <w:p w14:paraId="77768AF6" w14:textId="77777777" w:rsidR="007D0155" w:rsidRDefault="00746F5C">
      <w:pPr>
        <w:pStyle w:val="FirstParagraph"/>
      </w:pPr>
      <w:r>
        <w:t>How could you rescale the count dataset above to more clearly show the distribution of cut within color, or color within cut?</w:t>
      </w:r>
    </w:p>
    <w:p w14:paraId="77768AF7" w14:textId="77777777" w:rsidR="007D0155" w:rsidRDefault="00746F5C"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lor, cu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l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lor, </w:t>
      </w:r>
      <w:r>
        <w:rPr>
          <w:rStyle w:val="AttributeTok"/>
        </w:rPr>
        <w:t>y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percent))</w:t>
      </w:r>
    </w:p>
    <w:p w14:paraId="77768AF8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2C" wp14:editId="77768B2D">
            <wp:extent cx="5082138" cy="330146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Homework-3-1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F9" w14:textId="77777777" w:rsidR="007D0155" w:rsidRDefault="00746F5C">
      <w:pPr>
        <w:pStyle w:val="SourceCode"/>
      </w:pPr>
      <w:r>
        <w:rPr>
          <w:rStyle w:val="DocumentationTok"/>
        </w:rPr>
        <w:t>## Percent represents the distributions in this tile plot</w:t>
      </w:r>
    </w:p>
    <w:p w14:paraId="77768AFA" w14:textId="77777777" w:rsidR="007D0155" w:rsidRDefault="00746F5C">
      <w:pPr>
        <w:pStyle w:val="Heading3"/>
      </w:pPr>
      <w:bookmarkStart w:id="21" w:name="exercise-2-10-pts-1"/>
      <w:bookmarkEnd w:id="20"/>
      <w:r>
        <w:t>(16) 7.5.2.1 Exercise 2 (10 pts)</w:t>
      </w:r>
    </w:p>
    <w:p w14:paraId="77768AFB" w14:textId="77777777" w:rsidR="007D0155" w:rsidRDefault="00746F5C">
      <w:pPr>
        <w:pStyle w:val="FirstParagraph"/>
      </w:pPr>
      <w:r>
        <w:t xml:space="preserve">Use </w:t>
      </w:r>
      <w:r>
        <w:rPr>
          <w:rStyle w:val="VerbatimChar"/>
        </w:rPr>
        <w:t>geom_tile()</w:t>
      </w:r>
      <w:r>
        <w:t xml:space="preserve"> together with dplyr to explore how average flight delays vary by destination and mon</w:t>
      </w:r>
      <w:r>
        <w:t>th of year. What makes the plot difficult to read? How could you improve it?</w:t>
      </w:r>
    </w:p>
    <w:p w14:paraId="77768AFC" w14:textId="77777777" w:rsidR="007D0155" w:rsidRDefault="00746F5C"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nth, d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dep_dela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dep_dela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s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onth), </w:t>
      </w:r>
      <w:r>
        <w:rPr>
          <w:rStyle w:val="AttributeTok"/>
        </w:rPr>
        <w:t>fill =</w:t>
      </w:r>
      <w:r>
        <w:rPr>
          <w:rStyle w:val="NormalTok"/>
        </w:rPr>
        <w:t xml:space="preserve"> dep_dela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stination"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eparture Delay"</w:t>
      </w:r>
      <w:r>
        <w:rPr>
          <w:rStyle w:val="NormalTok"/>
        </w:rPr>
        <w:t>)</w:t>
      </w:r>
    </w:p>
    <w:p w14:paraId="77768AFD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2E" wp14:editId="77768B2F">
            <wp:extent cx="5082138" cy="330146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Homework-3-1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AFE" w14:textId="77777777" w:rsidR="007D0155" w:rsidRDefault="00746F5C">
      <w:pPr>
        <w:pStyle w:val="SourceCode"/>
      </w:pPr>
      <w:r>
        <w:rPr>
          <w:rStyle w:val="CommentTok"/>
        </w:rPr>
        <w:t># I'm unsure how to improve it. Maybe taking out missing values? the main problem is the amount of destinations.</w:t>
      </w:r>
    </w:p>
    <w:p w14:paraId="77768AFF" w14:textId="77777777" w:rsidR="007D0155" w:rsidRDefault="00746F5C">
      <w:r>
        <w:pict w14:anchorId="77768B30">
          <v:rect id="_x0000_i1031" style="width:0;height:1.5pt" o:hralign="center" o:hrstd="t" o:hr="t"/>
        </w:pict>
      </w:r>
    </w:p>
    <w:p w14:paraId="77768B00" w14:textId="77777777" w:rsidR="007D0155" w:rsidRDefault="00746F5C">
      <w:pPr>
        <w:pStyle w:val="Heading2"/>
      </w:pPr>
      <w:bookmarkStart w:id="22" w:name="exercises-6"/>
      <w:bookmarkEnd w:id="21"/>
      <w:bookmarkEnd w:id="19"/>
      <w:r>
        <w:t>7.5.3.1 Exercises</w:t>
      </w:r>
    </w:p>
    <w:p w14:paraId="77768B01" w14:textId="77777777" w:rsidR="007D0155" w:rsidRDefault="00746F5C">
      <w:pPr>
        <w:pStyle w:val="Heading3"/>
      </w:pPr>
      <w:bookmarkStart w:id="23" w:name="exercise-1-10-pts-3"/>
      <w:r>
        <w:t>(17) 7.5.3.1 Exercise 1 (10 pts)</w:t>
      </w:r>
    </w:p>
    <w:p w14:paraId="77768B02" w14:textId="77777777" w:rsidR="007D0155" w:rsidRDefault="00746F5C">
      <w:pPr>
        <w:pStyle w:val="FirstParagraph"/>
      </w:pPr>
      <w:r>
        <w:t>Instead of summarizing the conditional distribution with a boxplot, you could use a freque</w:t>
      </w:r>
      <w:r>
        <w:t xml:space="preserve">ncy polygon. What do you need to consider when using </w:t>
      </w:r>
      <w:r>
        <w:rPr>
          <w:rStyle w:val="VerbatimChar"/>
        </w:rPr>
        <w:t>cut_width()</w:t>
      </w:r>
      <w:r>
        <w:t xml:space="preserve"> vs </w:t>
      </w:r>
      <w:r>
        <w:rPr>
          <w:rStyle w:val="VerbatimChar"/>
        </w:rPr>
        <w:t>cut_number()</w:t>
      </w:r>
      <w:r>
        <w:t xml:space="preserve">? How does that impact a visualization of the 2D distribution of </w:t>
      </w:r>
      <w:r>
        <w:rPr>
          <w:rStyle w:val="VerbatimChar"/>
        </w:rPr>
        <w:t>carat</w:t>
      </w:r>
      <w:r>
        <w:t xml:space="preserve"> and </w:t>
      </w:r>
      <w:r>
        <w:rPr>
          <w:rStyle w:val="VerbatimChar"/>
        </w:rPr>
        <w:t>price</w:t>
      </w:r>
      <w:r>
        <w:t>?</w:t>
      </w:r>
    </w:p>
    <w:p w14:paraId="77768B03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ut_number</w:t>
      </w:r>
      <w:r>
        <w:rPr>
          <w:rStyle w:val="NormalTok"/>
        </w:rPr>
        <w:t xml:space="preserve">(carat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arat"</w:t>
      </w:r>
      <w:r>
        <w:rPr>
          <w:rStyle w:val="NormalTok"/>
        </w:rPr>
        <w:t>)</w:t>
      </w:r>
    </w:p>
    <w:p w14:paraId="77768B04" w14:textId="77777777" w:rsidR="007D0155" w:rsidRDefault="00746F5C">
      <w:pPr>
        <w:pStyle w:val="SourceCode"/>
      </w:pPr>
      <w:r>
        <w:rPr>
          <w:rStyle w:val="VerbatimChar"/>
        </w:rPr>
        <w:t>`stat_bin()` using `bins = 30`. Pick better value with `binwidth`.</w:t>
      </w:r>
    </w:p>
    <w:p w14:paraId="77768B05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31" wp14:editId="77768B32">
            <wp:extent cx="5082138" cy="330146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Homework-3-1-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B06" w14:textId="77777777" w:rsidR="007D0155" w:rsidRDefault="00746F5C">
      <w:pPr>
        <w:pStyle w:val="SourceCode"/>
      </w:pPr>
      <w:r>
        <w:rPr>
          <w:rStyle w:val="DocumentationTok"/>
        </w:rPr>
        <w:t>## cut_number is split into sections based on the number of groups specified, where cut_width separates based on the continuous variable</w:t>
      </w:r>
      <w:r>
        <w:rPr>
          <w:rStyle w:val="DocumentationTok"/>
        </w:rPr>
        <w:t>.</w:t>
      </w:r>
    </w:p>
    <w:p w14:paraId="77768B07" w14:textId="77777777" w:rsidR="007D0155" w:rsidRDefault="00746F5C">
      <w:pPr>
        <w:pStyle w:val="Heading3"/>
      </w:pPr>
      <w:bookmarkStart w:id="24" w:name="exercise-2-10-pts-2"/>
      <w:bookmarkEnd w:id="23"/>
      <w:r>
        <w:t>(18) 7.5.3.1 Exercise 2 (10 pts)</w:t>
      </w:r>
    </w:p>
    <w:p w14:paraId="77768B08" w14:textId="77777777" w:rsidR="007D0155" w:rsidRDefault="00746F5C">
      <w:pPr>
        <w:pStyle w:val="FirstParagraph"/>
      </w:pPr>
      <w:r>
        <w:t>Visualize the distribution of carat, partitioned by price.</w:t>
      </w:r>
    </w:p>
    <w:p w14:paraId="77768B09" w14:textId="77777777" w:rsidR="007D0155" w:rsidRDefault="00746F5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ut_number</w:t>
      </w:r>
      <w:r>
        <w:rPr>
          <w:rStyle w:val="NormalTok"/>
        </w:rPr>
        <w:t xml:space="preserve">(price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cara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77768B0A" w14:textId="77777777" w:rsidR="007D0155" w:rsidRDefault="00746F5C">
      <w:pPr>
        <w:pStyle w:val="FirstParagraph"/>
      </w:pPr>
      <w:r>
        <w:rPr>
          <w:noProof/>
        </w:rPr>
        <w:lastRenderedPageBreak/>
        <w:drawing>
          <wp:inline distT="0" distB="0" distL="0" distR="0" wp14:anchorId="77768B33" wp14:editId="77768B34">
            <wp:extent cx="5082138" cy="330146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Homework-3-1-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68B0B" w14:textId="77777777" w:rsidR="007D0155" w:rsidRDefault="00746F5C">
      <w:pPr>
        <w:pStyle w:val="Heading3"/>
      </w:pPr>
      <w:bookmarkStart w:id="25" w:name="exercise-3-5-pts-2"/>
      <w:bookmarkEnd w:id="24"/>
      <w:r>
        <w:t>(19) 7.5.3.1 Exercise 3 (5 pts)</w:t>
      </w:r>
    </w:p>
    <w:p w14:paraId="77768B0C" w14:textId="77777777" w:rsidR="007D0155" w:rsidRDefault="00746F5C">
      <w:pPr>
        <w:pStyle w:val="FirstParagraph"/>
      </w:pPr>
      <w:r>
        <w:t>How does the price distribution of very large diamonds compare to small diamonds. Is it as you expect, or does it surprise you?</w:t>
      </w:r>
    </w:p>
    <w:p w14:paraId="77768B0D" w14:textId="77777777" w:rsidR="007D0155" w:rsidRDefault="00746F5C">
      <w:pPr>
        <w:pStyle w:val="SourceCode"/>
      </w:pPr>
      <w:r>
        <w:rPr>
          <w:rStyle w:val="DocumentationTok"/>
        </w:rPr>
        <w:t xml:space="preserve">## As Carat increases the price increases and it is not proper distribution since the higher carat diamonds are more rare. This </w:t>
      </w:r>
      <w:r>
        <w:rPr>
          <w:rStyle w:val="DocumentationTok"/>
        </w:rPr>
        <w:t>means less data points leading to less obvious distributions. Also some diamonds are just excellently cut, meaning smaller carat diamonds will skew the distributions.</w:t>
      </w:r>
    </w:p>
    <w:bookmarkEnd w:id="25"/>
    <w:bookmarkEnd w:id="22"/>
    <w:sectPr w:rsidR="007D01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68B39" w14:textId="77777777" w:rsidR="00000000" w:rsidRDefault="00746F5C">
      <w:pPr>
        <w:spacing w:after="0"/>
      </w:pPr>
      <w:r>
        <w:separator/>
      </w:r>
    </w:p>
  </w:endnote>
  <w:endnote w:type="continuationSeparator" w:id="0">
    <w:p w14:paraId="77768B3B" w14:textId="77777777" w:rsidR="00000000" w:rsidRDefault="00746F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68B35" w14:textId="77777777" w:rsidR="007D0155" w:rsidRDefault="00746F5C">
      <w:r>
        <w:separator/>
      </w:r>
    </w:p>
  </w:footnote>
  <w:footnote w:type="continuationSeparator" w:id="0">
    <w:p w14:paraId="77768B36" w14:textId="77777777" w:rsidR="007D0155" w:rsidRDefault="00746F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5CAA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53489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0155"/>
    <w:rsid w:val="00746F5C"/>
    <w:rsid w:val="007D01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77768A8F"/>
  <w15:docId w15:val="{242A68A3-EC6A-4CC8-8331-79492076A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252</Words>
  <Characters>12842</Characters>
  <Application>Microsoft Office Word</Application>
  <DocSecurity>4</DocSecurity>
  <Lines>107</Lines>
  <Paragraphs>30</Paragraphs>
  <ScaleCrop>false</ScaleCrop>
  <Company/>
  <LinksUpToDate>false</LinksUpToDate>
  <CharactersWithSpaces>1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-3: ’Preston Robertson</dc:title>
  <dc:creator>Robertson, Preston</dc:creator>
  <cp:keywords/>
  <cp:lastModifiedBy>Robertson, Preston</cp:lastModifiedBy>
  <cp:revision>2</cp:revision>
  <dcterms:created xsi:type="dcterms:W3CDTF">2022-03-22T02:45:00Z</dcterms:created>
  <dcterms:modified xsi:type="dcterms:W3CDTF">2022-03-22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